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bookmarkStart w:id="0" w:name="_GoBack"/>
      <w:bookmarkEnd w:id="0"/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6420429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0817FF" w14:textId="07D229C6" w:rsidR="008B4AE6" w:rsidRPr="008F7F08" w:rsidRDefault="00AE6B3B" w:rsidP="00AE6B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A - Extend the Banking App to asynchronously read/write data from the 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accounts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 Web API</w:t>
            </w:r>
          </w:p>
        </w:tc>
        <w:tc>
          <w:tcPr>
            <w:tcW w:w="720" w:type="dxa"/>
            <w:vMerge w:val="restart"/>
          </w:tcPr>
          <w:p w14:paraId="708D4B41" w14:textId="15CA3885" w:rsidR="008B4AE6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778CF099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4F724AD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846EDDE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43F3502C" w14:textId="77777777" w:rsidTr="00950E47">
        <w:trPr>
          <w:trHeight w:val="1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808779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 Returns all accounts</w:t>
            </w:r>
          </w:p>
          <w:p w14:paraId="5EDA358D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:id Returns an account by id</w:t>
            </w:r>
          </w:p>
          <w:p w14:paraId="74454127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ost /api/accounts Adds an account</w:t>
            </w:r>
          </w:p>
          <w:p w14:paraId="1FE17AB1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ut /api/accounts/:id Updates an account</w:t>
            </w:r>
          </w:p>
          <w:p w14:paraId="1CAB83F5" w14:textId="282CA627" w:rsidR="008B4AE6" w:rsidRPr="00AE6B3B" w:rsidRDefault="00AE6B3B" w:rsidP="00AE6B3B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ourier New" w:eastAsia="Times New Roman" w:hAnsi="Courier New" w:cs="Courier New"/>
                <w:color w:val="4D4D4D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Delete /api/accounts/:id Deletes an account by id</w:t>
            </w:r>
          </w:p>
        </w:tc>
        <w:tc>
          <w:tcPr>
            <w:tcW w:w="720" w:type="dxa"/>
            <w:vMerge/>
          </w:tcPr>
          <w:p w14:paraId="7AF218DB" w14:textId="14853E65" w:rsidR="008B4AE6" w:rsidRPr="000D0B38" w:rsidRDefault="008B4AE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B07502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085937B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F77DA02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ECB3E" w14:textId="77777777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art B - Extend the GPA Calculator to asynchronously read/write data</w:t>
            </w:r>
          </w:p>
          <w:p w14:paraId="6617E17D" w14:textId="77777777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from 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students.json</w:t>
            </w:r>
            <w:proofErr w:type="spell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file and make the App functionality accessible via</w:t>
            </w:r>
          </w:p>
          <w:p w14:paraId="0D02CA89" w14:textId="3D325BB1" w:rsidR="003F3C9F" w:rsidRPr="000D0B38" w:rsidRDefault="00AE6B3B" w:rsidP="00AE6B3B">
            <w:pPr>
              <w:pStyle w:val="NoSpacing"/>
              <w:rPr>
                <w:b w:val="0"/>
                <w:bCs w:val="0"/>
                <w:color w:val="auto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Web API</w:t>
            </w:r>
          </w:p>
        </w:tc>
        <w:tc>
          <w:tcPr>
            <w:tcW w:w="720" w:type="dxa"/>
          </w:tcPr>
          <w:p w14:paraId="3F2094C7" w14:textId="09E6F35A" w:rsidR="003F3C9F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AE6B3B">
        <w:trPr>
          <w:trHeight w:val="36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46000E6" w14:textId="6A27B8E5" w:rsidR="00AE6B3B" w:rsidRPr="00081100" w:rsidRDefault="00AE6B3B" w:rsidP="0008110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 xml:space="preserve">/api/students/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>=&gt;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Returns all students</w:t>
            </w:r>
          </w:p>
          <w:p w14:paraId="420F2EDA" w14:textId="124773F8" w:rsidR="00AE6B3B" w:rsidRPr="00081100" w:rsidRDefault="00AE6B3B" w:rsidP="0008110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/api/students/</w:t>
            </w:r>
            <w:proofErr w:type="spellStart"/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avgGPA</w:t>
            </w:r>
            <w:proofErr w:type="spellEnd"/>
            <w:r w:rsidRPr="00081100">
              <w:rPr>
                <w:rFonts w:ascii="Times New Roman" w:hAnsi="Times New Roman" w:cs="Times New Roman"/>
                <w:sz w:val="20"/>
                <w:szCs w:val="20"/>
              </w:rPr>
              <w:t xml:space="preserve"> Returns the average </w:t>
            </w:r>
            <w:r w:rsidR="003B75D1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GPA for all students</w:t>
            </w:r>
          </w:p>
          <w:p w14:paraId="6087C386" w14:textId="77777777" w:rsidR="00081100" w:rsidRDefault="00AE6B3B" w:rsidP="0008110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/api/students/top2students Returns the top 2 students with highest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 xml:space="preserve">GPA. </w:t>
            </w:r>
          </w:p>
          <w:p w14:paraId="79E34D18" w14:textId="5CE046A4" w:rsidR="00AE6B3B" w:rsidRPr="00081100" w:rsidRDefault="00AE6B3B" w:rsidP="00081100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 xml:space="preserve">Ge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>=&gt;</w:t>
            </w:r>
            <w:r w:rsidRPr="00081100">
              <w:rPr>
                <w:rFonts w:ascii="Times New Roman" w:hAnsi="Times New Roman" w:cs="Times New Roman"/>
                <w:sz w:val="20"/>
                <w:szCs w:val="20"/>
              </w:rPr>
              <w:t>/api/students/:id Returns a student by student Id</w:t>
            </w:r>
          </w:p>
          <w:p w14:paraId="2011900D" w14:textId="2302EA8E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ost </w:t>
            </w:r>
            <w:r w:rsidR="00081100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api/students</w:t>
            </w:r>
            <w:proofErr w:type="gram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:</w:t>
            </w:r>
            <w:proofErr w:type="spellStart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studentId</w:t>
            </w:r>
            <w:proofErr w:type="spellEnd"/>
            <w:proofErr w:type="gramEnd"/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/courses Adds a course to the student’s courses</w:t>
            </w:r>
          </w:p>
          <w:p w14:paraId="5CCFFFCA" w14:textId="2379646D" w:rsidR="00AE6B3B" w:rsidRPr="008F7F08" w:rsidRDefault="00081100" w:rsidP="00AE6B3B">
            <w:pPr>
              <w:pStyle w:val="ListParagraph"/>
              <w:widowControl w:val="0"/>
              <w:numPr>
                <w:ilvl w:val="0"/>
                <w:numId w:val="14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Put=&gt;</w:t>
            </w:r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api/students</w:t>
            </w:r>
            <w:proofErr w:type="gram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: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studentId</w:t>
            </w:r>
            <w:proofErr w:type="spellEnd"/>
            <w:proofErr w:type="gramEnd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courses/: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courseCode</w:t>
            </w:r>
            <w:proofErr w:type="spellEnd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="000D3A95">
              <w:rPr>
                <w:rFonts w:ascii="Times New Roman" w:hAnsi="Times New Roman" w:cs="Times New Roman"/>
                <w:sz w:val="20"/>
                <w:szCs w:val="20"/>
              </w:rPr>
              <w:t xml:space="preserve">=&gt; </w:t>
            </w:r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Updates a student course</w:t>
            </w:r>
          </w:p>
          <w:p w14:paraId="2CB643E7" w14:textId="6347F9EA" w:rsidR="003F3C9F" w:rsidRPr="000D0B38" w:rsidRDefault="00081100" w:rsidP="00AE6B3B">
            <w:pPr>
              <w:pStyle w:val="NoSpacing"/>
              <w:numPr>
                <w:ilvl w:val="0"/>
                <w:numId w:val="14"/>
              </w:numPr>
              <w:ind w:right="-107"/>
              <w:rPr>
                <w:b w:val="0"/>
                <w:bCs w:val="0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Delete=&gt;</w:t>
            </w:r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api/students</w:t>
            </w:r>
            <w:proofErr w:type="gram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: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studentId</w:t>
            </w:r>
            <w:proofErr w:type="spellEnd"/>
            <w:proofErr w:type="gramEnd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/courses/:</w:t>
            </w:r>
            <w:proofErr w:type="spellStart"/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>courseCode</w:t>
            </w:r>
            <w:proofErr w:type="spellEnd"/>
            <w:r w:rsidR="00950E47">
              <w:rPr>
                <w:rFonts w:ascii="Times New Roman" w:hAnsi="Times New Roman" w:cs="Times New Roman"/>
                <w:sz w:val="20"/>
                <w:szCs w:val="20"/>
              </w:rPr>
              <w:t xml:space="preserve"> =&gt;</w:t>
            </w:r>
            <w:r w:rsidR="00AE6B3B"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Deletes a student course</w:t>
            </w: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</w:t>
      </w:r>
      <w:r w:rsidRPr="00594248">
        <w:rPr>
          <w:sz w:val="20"/>
          <w:szCs w:val="20"/>
        </w:rPr>
        <w:lastRenderedPageBreak/>
        <w:t xml:space="preserve">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68213449" w:rsidR="00031CA6" w:rsidRPr="00594248" w:rsidRDefault="00031CA6" w:rsidP="00594248"/>
    <w:sectPr w:rsidR="00031CA6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8D0678" w14:textId="77777777" w:rsidR="00475990" w:rsidRDefault="00475990" w:rsidP="007D42BF">
      <w:pPr>
        <w:spacing w:after="0" w:line="240" w:lineRule="auto"/>
      </w:pPr>
      <w:r>
        <w:separator/>
      </w:r>
    </w:p>
  </w:endnote>
  <w:endnote w:type="continuationSeparator" w:id="0">
    <w:p w14:paraId="504F85E1" w14:textId="77777777" w:rsidR="00475990" w:rsidRDefault="00475990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3E908E" w14:textId="77777777" w:rsidR="00475990" w:rsidRDefault="00475990" w:rsidP="007D42BF">
      <w:pPr>
        <w:spacing w:after="0" w:line="240" w:lineRule="auto"/>
      </w:pPr>
      <w:r>
        <w:separator/>
      </w:r>
    </w:p>
  </w:footnote>
  <w:footnote w:type="continuationSeparator" w:id="0">
    <w:p w14:paraId="3C9BD6FC" w14:textId="77777777" w:rsidR="00475990" w:rsidRDefault="00475990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0"/>
  </w:num>
  <w:num w:numId="3">
    <w:abstractNumId w:val="11"/>
  </w:num>
  <w:num w:numId="4">
    <w:abstractNumId w:val="1"/>
  </w:num>
  <w:num w:numId="5">
    <w:abstractNumId w:val="10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D0B38"/>
    <w:rsid w:val="000D1D13"/>
    <w:rsid w:val="000D3A95"/>
    <w:rsid w:val="000D5E32"/>
    <w:rsid w:val="000E70E5"/>
    <w:rsid w:val="000E764D"/>
    <w:rsid w:val="000F1948"/>
    <w:rsid w:val="000F1DB3"/>
    <w:rsid w:val="00123CEF"/>
    <w:rsid w:val="00133EED"/>
    <w:rsid w:val="001B7447"/>
    <w:rsid w:val="001D0F47"/>
    <w:rsid w:val="001E079F"/>
    <w:rsid w:val="001E676E"/>
    <w:rsid w:val="0021547C"/>
    <w:rsid w:val="003164EE"/>
    <w:rsid w:val="00317D0F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213D9"/>
    <w:rsid w:val="007642E8"/>
    <w:rsid w:val="00773757"/>
    <w:rsid w:val="007763A2"/>
    <w:rsid w:val="007C3FD3"/>
    <w:rsid w:val="007D42BF"/>
    <w:rsid w:val="00834050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368AC"/>
    <w:rsid w:val="00A37EC5"/>
    <w:rsid w:val="00A54491"/>
    <w:rsid w:val="00A54A83"/>
    <w:rsid w:val="00AA3747"/>
    <w:rsid w:val="00AC2EFD"/>
    <w:rsid w:val="00AD0A31"/>
    <w:rsid w:val="00AD0CDC"/>
    <w:rsid w:val="00AE6B3B"/>
    <w:rsid w:val="00B06589"/>
    <w:rsid w:val="00B34D52"/>
    <w:rsid w:val="00B614EC"/>
    <w:rsid w:val="00B8118E"/>
    <w:rsid w:val="00BD5B70"/>
    <w:rsid w:val="00BD7506"/>
    <w:rsid w:val="00BF7DCB"/>
    <w:rsid w:val="00C541EF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66A03"/>
    <w:rsid w:val="00EF5FA0"/>
    <w:rsid w:val="00F04623"/>
    <w:rsid w:val="00F10FE4"/>
    <w:rsid w:val="00F25691"/>
    <w:rsid w:val="00F713A4"/>
    <w:rsid w:val="00F93229"/>
    <w:rsid w:val="00F96B7D"/>
    <w:rsid w:val="00FB4989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ADB7CD8-D6CF-4766-87C3-7A468E935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elkarim Erradi</cp:lastModifiedBy>
  <cp:revision>26</cp:revision>
  <dcterms:created xsi:type="dcterms:W3CDTF">2018-03-24T14:51:00Z</dcterms:created>
  <dcterms:modified xsi:type="dcterms:W3CDTF">2019-03-11T10:20:00Z</dcterms:modified>
</cp:coreProperties>
</file>